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49C38" w14:textId="77777777" w:rsidR="00721841" w:rsidRPr="00721841" w:rsidRDefault="00721841" w:rsidP="007C4F0F">
      <w:pPr>
        <w:spacing w:after="0" w:line="480" w:lineRule="auto"/>
        <w:rPr>
          <w:rFonts w:ascii="Times New Roman" w:eastAsia="Times New Roman" w:hAnsi="Times New Roman" w:cs="Times New Roman"/>
          <w:b/>
          <w:smallCaps/>
          <w:sz w:val="26"/>
          <w:szCs w:val="26"/>
          <w:lang w:val="en-US" w:eastAsia="en-GB"/>
        </w:rPr>
      </w:pPr>
      <w:r w:rsidRPr="00721841">
        <w:rPr>
          <w:rFonts w:ascii="Times New Roman" w:eastAsia="Times New Roman" w:hAnsi="Times New Roman" w:cs="Times New Roman"/>
          <w:b/>
          <w:smallCaps/>
          <w:sz w:val="26"/>
          <w:szCs w:val="26"/>
          <w:lang w:val="en-US" w:eastAsia="en-GB"/>
        </w:rPr>
        <w:t>SUPPLEMENTARY MATERIAL</w:t>
      </w:r>
    </w:p>
    <w:p w14:paraId="4319B775" w14:textId="77777777" w:rsidR="00721841" w:rsidRPr="00721841" w:rsidRDefault="00721841" w:rsidP="00721841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mallCaps/>
          <w:sz w:val="26"/>
          <w:szCs w:val="26"/>
          <w:lang w:val="en-US" w:eastAsia="en-GB"/>
        </w:rPr>
      </w:pPr>
    </w:p>
    <w:p w14:paraId="4C9FD64D" w14:textId="77777777" w:rsidR="00721841" w:rsidRPr="00721841" w:rsidRDefault="00721841" w:rsidP="00721841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mallCaps/>
          <w:sz w:val="26"/>
          <w:szCs w:val="26"/>
          <w:lang w:val="en-US" w:eastAsia="en-GB"/>
        </w:rPr>
      </w:pPr>
    </w:p>
    <w:p w14:paraId="2AED2243" w14:textId="77777777" w:rsidR="00721841" w:rsidRPr="00721841" w:rsidRDefault="00721841" w:rsidP="00721841">
      <w:pPr>
        <w:spacing w:after="0" w:line="480" w:lineRule="auto"/>
        <w:ind w:right="1133"/>
        <w:jc w:val="center"/>
        <w:rPr>
          <w:rFonts w:ascii="Times New Roman" w:eastAsia="Times New Roman" w:hAnsi="Times New Roman" w:cs="Times New Roman"/>
          <w:b/>
          <w:smallCaps/>
          <w:sz w:val="26"/>
          <w:szCs w:val="26"/>
          <w:lang w:val="en-US" w:eastAsia="en-GB"/>
        </w:rPr>
      </w:pPr>
      <w:r w:rsidRPr="00721841">
        <w:rPr>
          <w:rFonts w:ascii="Times New Roman" w:eastAsia="Times New Roman" w:hAnsi="Times New Roman" w:cs="Times New Roman"/>
          <w:b/>
          <w:smallCaps/>
          <w:sz w:val="26"/>
          <w:szCs w:val="26"/>
          <w:lang w:val="en-US" w:eastAsia="en-GB"/>
        </w:rPr>
        <w:t>PHYTOPLANKTON BIOMASS INCREASES IN THE SILT-IMPACTED AREA OF AN AMAZONIAN FLOOD-PLAIN LAKE OVER A 15-YEAR TIME SERIES</w:t>
      </w:r>
    </w:p>
    <w:p w14:paraId="66483975" w14:textId="77777777" w:rsidR="00721841" w:rsidRPr="00721841" w:rsidRDefault="00721841" w:rsidP="00721841">
      <w:pPr>
        <w:spacing w:after="0" w:line="480" w:lineRule="auto"/>
        <w:ind w:right="1133"/>
        <w:jc w:val="center"/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</w:pP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Vera Lúcia de Moraes Huszar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1*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Caio Graco-Roza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2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João Carlos Nabout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3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Patrícia Nunes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4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Enoque G. Ribeiro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5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Sergio de Melo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6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Simone J. Cardoso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7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, </w:t>
      </w:r>
      <w:proofErr w:type="spellStart"/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Uanderson</w:t>
      </w:r>
      <w:proofErr w:type="spellEnd"/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 J. Pereira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1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Marcos Paulo Figueiredo de Barros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5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Reinaldo L. Bozelli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8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Fabio Roland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4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, Lucia Helena Sampaio da Silva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1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 &amp; Francisco A. Esteves</w:t>
      </w:r>
      <w:r w:rsidRPr="00721841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8</w:t>
      </w:r>
    </w:p>
    <w:p w14:paraId="7A4723C2" w14:textId="77777777" w:rsidR="005B09DA" w:rsidRPr="00225C48" w:rsidRDefault="005B09DA" w:rsidP="005B09DA">
      <w:pPr>
        <w:rPr>
          <w:rFonts w:ascii="Times New Roman" w:eastAsia="Times New Roman" w:hAnsi="Times New Roman" w:cs="Times New Roman"/>
          <w:lang w:eastAsia="en-GB"/>
        </w:rPr>
      </w:pPr>
      <w:r>
        <w:rPr>
          <w:rFonts w:ascii="Times New Roman" w:eastAsia="Times New Roman" w:hAnsi="Times New Roman" w:cs="Times New Roman"/>
          <w:lang w:eastAsia="en-GB"/>
        </w:rPr>
        <w:br w:type="page"/>
      </w:r>
    </w:p>
    <w:p w14:paraId="1633D4D9" w14:textId="77777777" w:rsidR="005B09DA" w:rsidRPr="005B09DA" w:rsidRDefault="005B09DA" w:rsidP="005B09DA">
      <w:pPr>
        <w:pBdr>
          <w:top w:val="nil"/>
          <w:left w:val="nil"/>
          <w:bottom w:val="nil"/>
          <w:right w:val="nil"/>
          <w:between w:val="nil"/>
        </w:pBdr>
        <w:spacing w:after="200" w:line="480" w:lineRule="auto"/>
        <w:ind w:right="849"/>
        <w:jc w:val="both"/>
        <w:rPr>
          <w:rFonts w:ascii="Times New Roman" w:eastAsia="Times New Roman" w:hAnsi="Times New Roman" w:cs="Times New Roman"/>
          <w:lang w:val="en-US" w:eastAsia="en-GB"/>
        </w:rPr>
      </w:pPr>
      <w:r w:rsidRPr="005B09DA">
        <w:rPr>
          <w:rFonts w:ascii="Times New Roman" w:eastAsia="Times New Roman" w:hAnsi="Times New Roman" w:cs="Times New Roman"/>
          <w:lang w:val="en-US" w:eastAsia="en-GB"/>
        </w:rPr>
        <w:lastRenderedPageBreak/>
        <w:t>Table S1 – Summary of linear mixed-effect regressions (LMER) testing differences in the Total phytoplankton biomass (mm</w:t>
      </w:r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>3</w:t>
      </w:r>
      <w:r w:rsidRPr="005B09DA">
        <w:rPr>
          <w:rFonts w:ascii="Times New Roman" w:eastAsia="Times New Roman" w:hAnsi="Times New Roman" w:cs="Times New Roman"/>
          <w:lang w:val="en-US" w:eastAsia="en-GB"/>
        </w:rPr>
        <w:t xml:space="preserve"> L</w:t>
      </w:r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>-1</w:t>
      </w:r>
      <w:r w:rsidRPr="005B09DA">
        <w:rPr>
          <w:rFonts w:ascii="Times New Roman" w:eastAsia="Times New Roman" w:hAnsi="Times New Roman" w:cs="Times New Roman"/>
          <w:lang w:val="en-US" w:eastAsia="en-GB"/>
        </w:rPr>
        <w:t>) and abiotic variables (fixed factors) (Residual light attenuation m</w:t>
      </w:r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>-1</w:t>
      </w:r>
      <w:r w:rsidRPr="005B09DA">
        <w:rPr>
          <w:rFonts w:ascii="Times New Roman" w:eastAsia="Times New Roman" w:hAnsi="Times New Roman" w:cs="Times New Roman"/>
          <w:lang w:val="en-US" w:eastAsia="en-GB"/>
        </w:rPr>
        <w:t>; Turbidity, NTU; Total nitrogen, mg L</w:t>
      </w:r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>-1</w:t>
      </w:r>
      <w:r w:rsidRPr="005B09DA">
        <w:rPr>
          <w:rFonts w:ascii="Times New Roman" w:eastAsia="Times New Roman" w:hAnsi="Times New Roman" w:cs="Times New Roman"/>
          <w:lang w:val="en-US" w:eastAsia="en-GB"/>
        </w:rPr>
        <w:t xml:space="preserve">; NTU; Total phosphorus, </w:t>
      </w:r>
      <w:r w:rsidRPr="005B09DA">
        <w:rPr>
          <w:rFonts w:ascii="Symbol" w:eastAsia="Times New Roman" w:hAnsi="Symbol" w:cs="Times New Roman"/>
          <w:lang w:val="en-US" w:eastAsia="en-GB"/>
        </w:rPr>
        <w:t>m</w:t>
      </w:r>
      <w:r w:rsidRPr="005B09DA">
        <w:rPr>
          <w:rFonts w:ascii="Times New Roman" w:eastAsia="Times New Roman" w:hAnsi="Times New Roman" w:cs="Times New Roman"/>
          <w:lang w:val="en-US" w:eastAsia="en-GB"/>
        </w:rPr>
        <w:t>g L</w:t>
      </w:r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>-1</w:t>
      </w:r>
      <w:r w:rsidRPr="005B09DA">
        <w:rPr>
          <w:rFonts w:ascii="Times New Roman" w:eastAsia="Times New Roman" w:hAnsi="Times New Roman" w:cs="Times New Roman"/>
          <w:lang w:val="en-US" w:eastAsia="en-GB"/>
        </w:rPr>
        <w:t xml:space="preserve">; Air temperature, </w:t>
      </w:r>
      <w:proofErr w:type="spellStart"/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>o</w:t>
      </w:r>
      <w:r w:rsidRPr="005B09DA">
        <w:rPr>
          <w:rFonts w:ascii="Times New Roman" w:eastAsia="Times New Roman" w:hAnsi="Times New Roman" w:cs="Times New Roman"/>
          <w:lang w:val="en-US" w:eastAsia="en-GB"/>
        </w:rPr>
        <w:t>C</w:t>
      </w:r>
      <w:proofErr w:type="spellEnd"/>
      <w:r w:rsidRPr="005B09DA">
        <w:rPr>
          <w:rFonts w:ascii="Times New Roman" w:eastAsia="Times New Roman" w:hAnsi="Times New Roman" w:cs="Times New Roman"/>
          <w:lang w:val="en-US" w:eastAsia="en-GB"/>
        </w:rPr>
        <w:t>; site depth, m) between impacted and non-impacted areas and among years (2005–2019), controlled for sites (random factor) and their interactions in Batata Lake. The table shows the degrees of freedom from the numerator (</w:t>
      </w:r>
      <w:proofErr w:type="spellStart"/>
      <w:r w:rsidRPr="005B09DA">
        <w:rPr>
          <w:rFonts w:ascii="Times New Roman" w:eastAsia="Times New Roman" w:hAnsi="Times New Roman" w:cs="Times New Roman"/>
          <w:lang w:val="en-US" w:eastAsia="en-GB"/>
        </w:rPr>
        <w:t>numDF</w:t>
      </w:r>
      <w:proofErr w:type="spellEnd"/>
      <w:r w:rsidRPr="005B09DA">
        <w:rPr>
          <w:rFonts w:ascii="Times New Roman" w:eastAsia="Times New Roman" w:hAnsi="Times New Roman" w:cs="Times New Roman"/>
          <w:lang w:val="en-US" w:eastAsia="en-GB"/>
        </w:rPr>
        <w:t>) and denominator (</w:t>
      </w:r>
      <w:proofErr w:type="spellStart"/>
      <w:r w:rsidRPr="005B09DA">
        <w:rPr>
          <w:rFonts w:ascii="Times New Roman" w:eastAsia="Times New Roman" w:hAnsi="Times New Roman" w:cs="Times New Roman"/>
          <w:lang w:val="en-US" w:eastAsia="en-GB"/>
        </w:rPr>
        <w:t>denDF</w:t>
      </w:r>
      <w:proofErr w:type="spellEnd"/>
      <w:r w:rsidRPr="005B09DA">
        <w:rPr>
          <w:rFonts w:ascii="Times New Roman" w:eastAsia="Times New Roman" w:hAnsi="Times New Roman" w:cs="Times New Roman"/>
          <w:lang w:val="en-US" w:eastAsia="en-GB"/>
        </w:rPr>
        <w:t>) after the Satterthwaite correction and the F and p-value associated with it. Marginal r</w:t>
      </w:r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 xml:space="preserve">2 </w:t>
      </w:r>
      <w:r w:rsidRPr="005B09DA">
        <w:rPr>
          <w:rFonts w:ascii="Times New Roman" w:eastAsia="Times New Roman" w:hAnsi="Times New Roman" w:cs="Times New Roman"/>
          <w:lang w:val="en-US" w:eastAsia="en-GB"/>
        </w:rPr>
        <w:t>describes the proportion of variance explained by the fixed factors alone, and Conditional r</w:t>
      </w:r>
      <w:r w:rsidRPr="005B09DA">
        <w:rPr>
          <w:rFonts w:ascii="Times New Roman" w:eastAsia="Times New Roman" w:hAnsi="Times New Roman" w:cs="Times New Roman"/>
          <w:vertAlign w:val="superscript"/>
          <w:lang w:val="en-US" w:eastAsia="en-GB"/>
        </w:rPr>
        <w:t>2</w:t>
      </w:r>
      <w:r w:rsidRPr="005B09DA">
        <w:rPr>
          <w:rFonts w:ascii="Times New Roman" w:eastAsia="Times New Roman" w:hAnsi="Times New Roman" w:cs="Times New Roman"/>
          <w:lang w:val="en-US" w:eastAsia="en-GB"/>
        </w:rPr>
        <w:t xml:space="preserve"> represents the proportion of variance explained by fixed and random factors. Significant p-values are in bold.</w:t>
      </w:r>
    </w:p>
    <w:tbl>
      <w:tblPr>
        <w:tblStyle w:val="41"/>
        <w:tblW w:w="8505" w:type="dxa"/>
        <w:jc w:val="center"/>
        <w:tblLayout w:type="fixed"/>
        <w:tblLook w:val="0400" w:firstRow="0" w:lastRow="0" w:firstColumn="0" w:lastColumn="0" w:noHBand="0" w:noVBand="1"/>
      </w:tblPr>
      <w:tblGrid>
        <w:gridCol w:w="1148"/>
        <w:gridCol w:w="2220"/>
        <w:gridCol w:w="1713"/>
        <w:gridCol w:w="1713"/>
        <w:gridCol w:w="1711"/>
      </w:tblGrid>
      <w:tr w:rsidR="005B09DA" w:rsidRPr="005B09DA" w14:paraId="7D38F140" w14:textId="77777777" w:rsidTr="0036281C">
        <w:trPr>
          <w:jc w:val="center"/>
        </w:trPr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9369D" w14:textId="77777777" w:rsidR="005B09DA" w:rsidRPr="005B09DA" w:rsidRDefault="005B09DA" w:rsidP="005B09DA">
            <w:pPr>
              <w:spacing w:after="100"/>
              <w:ind w:left="102" w:right="102"/>
              <w:rPr>
                <w:b/>
                <w:bCs/>
                <w:sz w:val="20"/>
                <w:szCs w:val="20"/>
              </w:rPr>
            </w:pPr>
            <w:r w:rsidRPr="005B09DA">
              <w:rPr>
                <w:b/>
                <w:bCs/>
                <w:color w:val="000000"/>
                <w:sz w:val="20"/>
                <w:szCs w:val="20"/>
              </w:rPr>
              <w:t>Variables</w:t>
            </w:r>
          </w:p>
        </w:tc>
        <w:tc>
          <w:tcPr>
            <w:tcW w:w="22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FE34" w14:textId="77777777" w:rsidR="005B09DA" w:rsidRPr="005B09DA" w:rsidRDefault="005B09DA" w:rsidP="005B09DA">
            <w:pPr>
              <w:spacing w:after="100"/>
              <w:ind w:left="102" w:right="102"/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5B09DA">
              <w:rPr>
                <w:b/>
                <w:bCs/>
                <w:color w:val="000000"/>
                <w:sz w:val="20"/>
                <w:szCs w:val="20"/>
              </w:rPr>
              <w:t>numDF</w:t>
            </w:r>
            <w:proofErr w:type="spellEnd"/>
          </w:p>
        </w:tc>
        <w:tc>
          <w:tcPr>
            <w:tcW w:w="1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4CA37" w14:textId="77777777" w:rsidR="005B09DA" w:rsidRPr="005B09DA" w:rsidRDefault="005B09DA" w:rsidP="005B09DA">
            <w:pPr>
              <w:spacing w:after="100"/>
              <w:ind w:left="102" w:right="102"/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5B09DA">
              <w:rPr>
                <w:b/>
                <w:bCs/>
                <w:color w:val="000000"/>
                <w:sz w:val="20"/>
                <w:szCs w:val="20"/>
              </w:rPr>
              <w:t>denDF</w:t>
            </w:r>
            <w:proofErr w:type="spellEnd"/>
          </w:p>
        </w:tc>
        <w:tc>
          <w:tcPr>
            <w:tcW w:w="1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E51BB" w14:textId="77777777" w:rsidR="005B09DA" w:rsidRPr="005B09DA" w:rsidRDefault="005B09DA" w:rsidP="005B09DA">
            <w:pPr>
              <w:spacing w:after="100"/>
              <w:ind w:left="102" w:right="102"/>
              <w:jc w:val="right"/>
              <w:rPr>
                <w:b/>
                <w:bCs/>
                <w:sz w:val="20"/>
                <w:szCs w:val="20"/>
              </w:rPr>
            </w:pPr>
            <w:r w:rsidRPr="005B09DA">
              <w:rPr>
                <w:b/>
                <w:bCs/>
                <w:color w:val="000000"/>
                <w:sz w:val="20"/>
                <w:szCs w:val="20"/>
              </w:rPr>
              <w:t>F-value</w:t>
            </w:r>
          </w:p>
        </w:tc>
        <w:tc>
          <w:tcPr>
            <w:tcW w:w="17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26426" w14:textId="77777777" w:rsidR="005B09DA" w:rsidRPr="005B09DA" w:rsidRDefault="005B09DA" w:rsidP="005B09DA">
            <w:pPr>
              <w:spacing w:after="100"/>
              <w:ind w:left="102" w:right="102"/>
              <w:jc w:val="right"/>
              <w:rPr>
                <w:b/>
                <w:bCs/>
                <w:sz w:val="20"/>
                <w:szCs w:val="20"/>
              </w:rPr>
            </w:pPr>
            <w:r w:rsidRPr="005B09DA">
              <w:rPr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5B09DA" w:rsidRPr="005B09DA" w14:paraId="74572ACD" w14:textId="77777777" w:rsidTr="0036281C">
        <w:trPr>
          <w:jc w:val="center"/>
        </w:trPr>
        <w:tc>
          <w:tcPr>
            <w:tcW w:w="8505" w:type="dxa"/>
            <w:gridSpan w:val="5"/>
            <w:tcBorders>
              <w:top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103A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Total phytoplankton biomass (Marginal r² = 0.17; Conditional r² = 0.29)</w:t>
            </w:r>
          </w:p>
        </w:tc>
      </w:tr>
      <w:tr w:rsidR="005B09DA" w:rsidRPr="005B09DA" w14:paraId="40F8E1CB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0158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6504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E7F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0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D2B07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2903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87C6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5904</w:t>
            </w:r>
          </w:p>
        </w:tc>
      </w:tr>
      <w:tr w:rsidR="005B09DA" w:rsidRPr="005B09DA" w14:paraId="18D34DAD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AFDF1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CCE3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AD6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0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00BF6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7.8243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79C4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b/>
                <w:color w:val="000000"/>
                <w:sz w:val="20"/>
                <w:szCs w:val="20"/>
              </w:rPr>
              <w:t>0.0054</w:t>
            </w:r>
          </w:p>
        </w:tc>
      </w:tr>
      <w:tr w:rsidR="005B09DA" w:rsidRPr="005B09DA" w14:paraId="2C0563C4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9F50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7CC7B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C4D71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E23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8.5724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901C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b/>
                <w:color w:val="000000"/>
                <w:sz w:val="20"/>
                <w:szCs w:val="20"/>
              </w:rPr>
              <w:t>0.0264</w:t>
            </w:r>
          </w:p>
        </w:tc>
      </w:tr>
      <w:tr w:rsidR="005B09DA" w:rsidRPr="005B09DA" w14:paraId="1E9AF7AE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12C72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proofErr w:type="spellStart"/>
            <w:proofErr w:type="gramStart"/>
            <w:r w:rsidRPr="005B09DA">
              <w:rPr>
                <w:color w:val="000000"/>
                <w:sz w:val="20"/>
                <w:szCs w:val="20"/>
              </w:rPr>
              <w:t>year:impact</w:t>
            </w:r>
            <w:proofErr w:type="spellEnd"/>
            <w:proofErr w:type="gramEnd"/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EDE1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C89C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0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DBA1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.1501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892F8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2843</w:t>
            </w:r>
          </w:p>
        </w:tc>
      </w:tr>
      <w:tr w:rsidR="005B09DA" w:rsidRPr="007C4F0F" w14:paraId="777C16FF" w14:textId="77777777" w:rsidTr="0036281C">
        <w:trPr>
          <w:jc w:val="center"/>
        </w:trPr>
        <w:tc>
          <w:tcPr>
            <w:tcW w:w="8505" w:type="dxa"/>
            <w:gridSpan w:val="5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CA1E8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Residual light attenuation (Marginal r² = 0; Conditional r² = 0.02)</w:t>
            </w:r>
          </w:p>
        </w:tc>
      </w:tr>
      <w:tr w:rsidR="005B09DA" w:rsidRPr="005B09DA" w14:paraId="7ED42763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B2D0B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BFB4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4A00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0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AF08B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228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B0ED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8802</w:t>
            </w:r>
          </w:p>
        </w:tc>
      </w:tr>
      <w:tr w:rsidR="005B09DA" w:rsidRPr="005B09DA" w14:paraId="2F8D0CA1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FB66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44A66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1CCB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0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8D9C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1027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68E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7488</w:t>
            </w:r>
          </w:p>
        </w:tc>
      </w:tr>
      <w:tr w:rsidR="005B09DA" w:rsidRPr="005B09DA" w14:paraId="5F0E2912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3941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585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DB4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FC92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243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2A1B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8811</w:t>
            </w:r>
          </w:p>
        </w:tc>
      </w:tr>
      <w:tr w:rsidR="005B09DA" w:rsidRPr="005B09DA" w14:paraId="667D5427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A7A85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proofErr w:type="spellStart"/>
            <w:proofErr w:type="gramStart"/>
            <w:r w:rsidRPr="005B09DA">
              <w:rPr>
                <w:color w:val="000000"/>
                <w:sz w:val="20"/>
                <w:szCs w:val="20"/>
              </w:rPr>
              <w:t>year:impact</w:t>
            </w:r>
            <w:proofErr w:type="spellEnd"/>
            <w:proofErr w:type="gramEnd"/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1821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9A5B1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0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6734F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3297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268DA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5662</w:t>
            </w:r>
          </w:p>
        </w:tc>
      </w:tr>
      <w:tr w:rsidR="005B09DA" w:rsidRPr="005B09DA" w14:paraId="62EDF98D" w14:textId="77777777" w:rsidTr="0036281C">
        <w:trPr>
          <w:jc w:val="center"/>
        </w:trPr>
        <w:tc>
          <w:tcPr>
            <w:tcW w:w="8505" w:type="dxa"/>
            <w:gridSpan w:val="5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237A7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Turbidity (Marginal r² = 0.06; Conditional r² = 0.07)</w:t>
            </w:r>
          </w:p>
        </w:tc>
      </w:tr>
      <w:tr w:rsidR="005B09DA" w:rsidRPr="005B09DA" w14:paraId="057215E2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B880A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EBE1A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FB67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72CCC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025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71D7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9599</w:t>
            </w:r>
          </w:p>
        </w:tc>
      </w:tr>
      <w:tr w:rsidR="005B09DA" w:rsidRPr="005B09DA" w14:paraId="2C07DB31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E2B3D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761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FDCA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249E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5.3509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2B35C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b/>
                <w:color w:val="000000"/>
                <w:sz w:val="20"/>
                <w:szCs w:val="20"/>
              </w:rPr>
              <w:t>0.0213</w:t>
            </w:r>
          </w:p>
        </w:tc>
      </w:tr>
      <w:tr w:rsidR="005B09DA" w:rsidRPr="005B09DA" w14:paraId="7FA63DA5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0A990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5CD1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97B51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CA05A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0.4771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072F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b/>
                <w:color w:val="000000"/>
                <w:sz w:val="20"/>
                <w:szCs w:val="20"/>
              </w:rPr>
              <w:t>0.0178</w:t>
            </w:r>
          </w:p>
        </w:tc>
      </w:tr>
      <w:tr w:rsidR="005B09DA" w:rsidRPr="005B09DA" w14:paraId="4C1E98B4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E8B1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proofErr w:type="spellStart"/>
            <w:proofErr w:type="gramStart"/>
            <w:r w:rsidRPr="005B09DA">
              <w:rPr>
                <w:color w:val="000000"/>
                <w:sz w:val="20"/>
                <w:szCs w:val="20"/>
              </w:rPr>
              <w:t>year:impact</w:t>
            </w:r>
            <w:proofErr w:type="spellEnd"/>
            <w:proofErr w:type="gramEnd"/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68A9F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0B1B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E2C3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.0143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346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3146</w:t>
            </w:r>
          </w:p>
        </w:tc>
      </w:tr>
      <w:tr w:rsidR="005B09DA" w:rsidRPr="005B09DA" w14:paraId="259DD6C7" w14:textId="77777777" w:rsidTr="0036281C">
        <w:trPr>
          <w:jc w:val="center"/>
        </w:trPr>
        <w:tc>
          <w:tcPr>
            <w:tcW w:w="8505" w:type="dxa"/>
            <w:gridSpan w:val="5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51545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Total nitrogen (Marginal r² = 0.01; Conditional r² = 0.05)</w:t>
            </w:r>
          </w:p>
        </w:tc>
      </w:tr>
      <w:tr w:rsidR="005B09DA" w:rsidRPr="005B09DA" w14:paraId="4095D204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5A8C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F86E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7F25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B416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236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A5B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8780</w:t>
            </w:r>
          </w:p>
        </w:tc>
      </w:tr>
      <w:tr w:rsidR="005B09DA" w:rsidRPr="005B09DA" w14:paraId="17771E4D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6C54F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4A14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CE0F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80BC4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872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80A7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7680</w:t>
            </w:r>
          </w:p>
        </w:tc>
      </w:tr>
      <w:tr w:rsidR="005B09DA" w:rsidRPr="005B09DA" w14:paraId="6D9D7A0F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22EFD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17088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6FC5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B041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3984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8136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5512</w:t>
            </w:r>
          </w:p>
        </w:tc>
      </w:tr>
      <w:tr w:rsidR="005B09DA" w:rsidRPr="005B09DA" w14:paraId="5B248E33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08643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proofErr w:type="spellStart"/>
            <w:proofErr w:type="gramStart"/>
            <w:r w:rsidRPr="005B09DA">
              <w:rPr>
                <w:color w:val="000000"/>
                <w:sz w:val="20"/>
                <w:szCs w:val="20"/>
              </w:rPr>
              <w:t>year:impact</w:t>
            </w:r>
            <w:proofErr w:type="spellEnd"/>
            <w:proofErr w:type="gramEnd"/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B991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C347C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4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56EF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2.1760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D927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1411</w:t>
            </w:r>
          </w:p>
        </w:tc>
      </w:tr>
      <w:tr w:rsidR="005B09DA" w:rsidRPr="005B09DA" w14:paraId="7C179CD1" w14:textId="77777777" w:rsidTr="0036281C">
        <w:trPr>
          <w:jc w:val="center"/>
        </w:trPr>
        <w:tc>
          <w:tcPr>
            <w:tcW w:w="8505" w:type="dxa"/>
            <w:gridSpan w:val="5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01D0F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Total phosphorus (Marginal r² = 0.15; Conditional r² = 0.17)</w:t>
            </w:r>
          </w:p>
        </w:tc>
      </w:tr>
      <w:tr w:rsidR="005B09DA" w:rsidRPr="005B09DA" w14:paraId="34260D91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7EBFF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56908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381E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9311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AC78C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9673</w:t>
            </w:r>
          </w:p>
        </w:tc>
      </w:tr>
      <w:tr w:rsidR="005B09DA" w:rsidRPr="005B09DA" w14:paraId="7FAEEB58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346FF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77DE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E108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9D8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57.8517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D825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b/>
                <w:color w:val="000000"/>
                <w:sz w:val="20"/>
                <w:szCs w:val="20"/>
              </w:rPr>
              <w:t>0.0000</w:t>
            </w:r>
          </w:p>
        </w:tc>
      </w:tr>
      <w:tr w:rsidR="005B09DA" w:rsidRPr="005B09DA" w14:paraId="03472FC5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78CB2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8114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D8BD8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AC46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.3490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2CBE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1170</w:t>
            </w:r>
          </w:p>
        </w:tc>
      </w:tr>
      <w:tr w:rsidR="005B09DA" w:rsidRPr="005B09DA" w14:paraId="62718971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05BA1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proofErr w:type="spellStart"/>
            <w:proofErr w:type="gramStart"/>
            <w:r w:rsidRPr="005B09DA">
              <w:rPr>
                <w:color w:val="000000"/>
                <w:sz w:val="20"/>
                <w:szCs w:val="20"/>
              </w:rPr>
              <w:t>year:impact</w:t>
            </w:r>
            <w:proofErr w:type="spellEnd"/>
            <w:proofErr w:type="gramEnd"/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80FC4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1B41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85FA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2884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1C28E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5916</w:t>
            </w:r>
          </w:p>
        </w:tc>
      </w:tr>
      <w:tr w:rsidR="005B09DA" w:rsidRPr="005B09DA" w14:paraId="3616C8B3" w14:textId="77777777" w:rsidTr="0036281C">
        <w:trPr>
          <w:jc w:val="center"/>
        </w:trPr>
        <w:tc>
          <w:tcPr>
            <w:tcW w:w="8505" w:type="dxa"/>
            <w:gridSpan w:val="5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2954F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Air temperature (Marginal r² = 0.04; Conditional r² = 0.05)</w:t>
            </w:r>
          </w:p>
        </w:tc>
      </w:tr>
      <w:tr w:rsidR="005B09DA" w:rsidRPr="005B09DA" w14:paraId="176F0C80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E3C11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3252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42B5E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A0D2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038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672C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9509</w:t>
            </w:r>
          </w:p>
        </w:tc>
      </w:tr>
      <w:tr w:rsidR="005B09DA" w:rsidRPr="005B09DA" w14:paraId="51BFAD4A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F3ECD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101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A54F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A33B7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1.5948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EBEEE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b/>
                <w:color w:val="000000"/>
                <w:sz w:val="20"/>
                <w:szCs w:val="20"/>
              </w:rPr>
              <w:t>0.0007</w:t>
            </w:r>
          </w:p>
        </w:tc>
      </w:tr>
      <w:tr w:rsidR="005B09DA" w:rsidRPr="005B09DA" w14:paraId="158E27B6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E166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E70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399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AB44A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.6021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4655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1065</w:t>
            </w:r>
          </w:p>
        </w:tc>
      </w:tr>
      <w:tr w:rsidR="005B09DA" w:rsidRPr="005B09DA" w14:paraId="44F98659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63C20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proofErr w:type="spellStart"/>
            <w:proofErr w:type="gramStart"/>
            <w:r w:rsidRPr="005B09DA">
              <w:rPr>
                <w:color w:val="000000"/>
                <w:sz w:val="20"/>
                <w:szCs w:val="20"/>
              </w:rPr>
              <w:t>year:impact</w:t>
            </w:r>
            <w:proofErr w:type="spellEnd"/>
            <w:proofErr w:type="gramEnd"/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D4448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161E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5123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9902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80A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3204</w:t>
            </w:r>
          </w:p>
        </w:tc>
      </w:tr>
      <w:tr w:rsidR="005B09DA" w:rsidRPr="005B09DA" w14:paraId="2DC62FBB" w14:textId="77777777" w:rsidTr="0036281C">
        <w:trPr>
          <w:jc w:val="center"/>
        </w:trPr>
        <w:tc>
          <w:tcPr>
            <w:tcW w:w="8505" w:type="dxa"/>
            <w:gridSpan w:val="5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3CB97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  <w:lang w:val="pt-BR"/>
              </w:rPr>
            </w:pPr>
            <w:r w:rsidRPr="005B09DA">
              <w:rPr>
                <w:color w:val="000000"/>
                <w:sz w:val="20"/>
                <w:szCs w:val="20"/>
                <w:lang w:val="pt-BR"/>
              </w:rPr>
              <w:t xml:space="preserve">Site </w:t>
            </w:r>
            <w:proofErr w:type="spellStart"/>
            <w:r w:rsidRPr="005B09DA">
              <w:rPr>
                <w:color w:val="000000"/>
                <w:sz w:val="20"/>
                <w:szCs w:val="20"/>
                <w:lang w:val="pt-BR"/>
              </w:rPr>
              <w:t>depth</w:t>
            </w:r>
            <w:proofErr w:type="spellEnd"/>
            <w:r w:rsidRPr="005B09DA">
              <w:rPr>
                <w:color w:val="000000"/>
                <w:sz w:val="20"/>
                <w:szCs w:val="20"/>
                <w:lang w:val="pt-BR"/>
              </w:rPr>
              <w:t xml:space="preserve"> (Marginal r² = 0.06; Conditional r² = 0.16)</w:t>
            </w:r>
          </w:p>
        </w:tc>
      </w:tr>
      <w:tr w:rsidR="005B09DA" w:rsidRPr="005B09DA" w14:paraId="12C17617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E48A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02C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FC11C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22F2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2629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9543D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6084</w:t>
            </w:r>
          </w:p>
        </w:tc>
      </w:tr>
      <w:tr w:rsidR="005B09DA" w:rsidRPr="005B09DA" w14:paraId="40BEAB86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003D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1DA42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EF55B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7AD1A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4918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8A0D4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4836</w:t>
            </w:r>
          </w:p>
        </w:tc>
      </w:tr>
      <w:tr w:rsidR="005B09DA" w:rsidRPr="005B09DA" w14:paraId="1DAF43FD" w14:textId="77777777" w:rsidTr="0036281C">
        <w:trPr>
          <w:jc w:val="center"/>
        </w:trPr>
        <w:tc>
          <w:tcPr>
            <w:tcW w:w="11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70A98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22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E5E0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A39A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7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20F2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4.0581</w:t>
            </w:r>
          </w:p>
        </w:tc>
        <w:tc>
          <w:tcPr>
            <w:tcW w:w="1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75C8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0906</w:t>
            </w:r>
          </w:p>
        </w:tc>
      </w:tr>
      <w:tr w:rsidR="005B09DA" w:rsidRPr="005B09DA" w14:paraId="14FCFFAE" w14:textId="77777777" w:rsidTr="0036281C">
        <w:trPr>
          <w:jc w:val="center"/>
        </w:trPr>
        <w:tc>
          <w:tcPr>
            <w:tcW w:w="1148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FFB94" w14:textId="77777777" w:rsidR="005B09DA" w:rsidRPr="005B09DA" w:rsidRDefault="005B09DA" w:rsidP="005B09DA">
            <w:pPr>
              <w:ind w:left="102" w:right="102"/>
              <w:rPr>
                <w:sz w:val="20"/>
                <w:szCs w:val="20"/>
              </w:rPr>
            </w:pPr>
            <w:proofErr w:type="spellStart"/>
            <w:proofErr w:type="gramStart"/>
            <w:r w:rsidRPr="005B09DA">
              <w:rPr>
                <w:color w:val="000000"/>
                <w:sz w:val="20"/>
                <w:szCs w:val="20"/>
              </w:rPr>
              <w:t>year:impact</w:t>
            </w:r>
            <w:proofErr w:type="spellEnd"/>
            <w:proofErr w:type="gramEnd"/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3F39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71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D3B1B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358</w:t>
            </w:r>
          </w:p>
        </w:tc>
        <w:tc>
          <w:tcPr>
            <w:tcW w:w="171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16D00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8968</w:t>
            </w:r>
          </w:p>
        </w:tc>
        <w:tc>
          <w:tcPr>
            <w:tcW w:w="171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6BF3" w14:textId="77777777" w:rsidR="005B09DA" w:rsidRPr="005B09DA" w:rsidRDefault="005B09DA" w:rsidP="005B09DA">
            <w:pPr>
              <w:ind w:left="102" w:right="102"/>
              <w:jc w:val="right"/>
              <w:rPr>
                <w:sz w:val="20"/>
                <w:szCs w:val="20"/>
              </w:rPr>
            </w:pPr>
            <w:r w:rsidRPr="005B09DA">
              <w:rPr>
                <w:color w:val="000000"/>
                <w:sz w:val="20"/>
                <w:szCs w:val="20"/>
              </w:rPr>
              <w:t>0.3443</w:t>
            </w:r>
          </w:p>
        </w:tc>
      </w:tr>
    </w:tbl>
    <w:p w14:paraId="48E964BE" w14:textId="77777777" w:rsidR="005B09DA" w:rsidRPr="005B09DA" w:rsidRDefault="005B09DA" w:rsidP="005B09DA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14:paraId="1D0BA552" w14:textId="77777777" w:rsidR="005B09DA" w:rsidRPr="00721841" w:rsidRDefault="005B09DA" w:rsidP="005B09DA">
      <w:pPr>
        <w:spacing w:after="0" w:line="240" w:lineRule="auto"/>
        <w:ind w:right="1133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2D209B0" w14:textId="77777777" w:rsidR="005B09DA" w:rsidRPr="00721841" w:rsidRDefault="005B09DA" w:rsidP="005B09DA">
      <w:pPr>
        <w:ind w:right="707"/>
        <w:rPr>
          <w:rFonts w:ascii="Times New Roman" w:eastAsia="Times New Roman" w:hAnsi="Times New Roman" w:cs="Times New Roman"/>
          <w:lang w:eastAsia="en-GB"/>
        </w:rPr>
        <w:sectPr w:rsidR="005B09DA" w:rsidRPr="00721841">
          <w:pgSz w:w="11906" w:h="16838"/>
          <w:pgMar w:top="1134" w:right="0" w:bottom="1134" w:left="1134" w:header="709" w:footer="709" w:gutter="0"/>
          <w:cols w:space="720"/>
        </w:sectPr>
      </w:pPr>
    </w:p>
    <w:p w14:paraId="3D8453BF" w14:textId="2CB1745C" w:rsidR="00721841" w:rsidRPr="00721841" w:rsidRDefault="00721841" w:rsidP="00721841">
      <w:pPr>
        <w:spacing w:after="0" w:line="480" w:lineRule="auto"/>
        <w:rPr>
          <w:rFonts w:ascii="Times New Roman" w:eastAsia="Times New Roman" w:hAnsi="Times New Roman" w:cs="Times New Roman"/>
          <w:lang w:val="en-US" w:eastAsia="en-GB"/>
        </w:rPr>
      </w:pPr>
      <w:r w:rsidRPr="00721841">
        <w:rPr>
          <w:rFonts w:ascii="Times New Roman" w:eastAsia="Times New Roman" w:hAnsi="Times New Roman" w:cs="Times New Roman"/>
          <w:b/>
          <w:bCs/>
          <w:lang w:val="en-US" w:eastAsia="en-GB"/>
        </w:rPr>
        <w:lastRenderedPageBreak/>
        <w:t>Table S</w:t>
      </w:r>
      <w:r w:rsidR="005B09DA">
        <w:rPr>
          <w:rFonts w:ascii="Times New Roman" w:eastAsia="Times New Roman" w:hAnsi="Times New Roman" w:cs="Times New Roman"/>
          <w:b/>
          <w:bCs/>
          <w:lang w:val="en-US" w:eastAsia="en-GB"/>
        </w:rPr>
        <w:t>2</w:t>
      </w:r>
      <w:r w:rsidRPr="00721841">
        <w:rPr>
          <w:rFonts w:ascii="Times New Roman" w:eastAsia="Times New Roman" w:hAnsi="Times New Roman" w:cs="Times New Roman"/>
          <w:b/>
          <w:bCs/>
          <w:lang w:val="en-US" w:eastAsia="en-GB"/>
        </w:rPr>
        <w:t>.</w:t>
      </w:r>
      <w:r w:rsidRPr="00721841">
        <w:rPr>
          <w:rFonts w:ascii="Times New Roman" w:eastAsia="Times New Roman" w:hAnsi="Times New Roman" w:cs="Times New Roman"/>
          <w:lang w:val="en-US" w:eastAsia="en-GB"/>
        </w:rPr>
        <w:t xml:space="preserve"> Annual mean, standard deviation (SD), and number of samples (n) per year of the variables selected in the models. </w:t>
      </w:r>
      <w:proofErr w:type="spellStart"/>
      <w:r w:rsidRPr="00721841">
        <w:rPr>
          <w:rFonts w:ascii="Times New Roman" w:eastAsia="Times New Roman" w:hAnsi="Times New Roman" w:cs="Times New Roman"/>
          <w:lang w:val="en-US" w:eastAsia="en-GB"/>
        </w:rPr>
        <w:t>AirT</w:t>
      </w:r>
      <w:proofErr w:type="spellEnd"/>
      <w:r w:rsidRPr="00721841">
        <w:rPr>
          <w:rFonts w:ascii="Times New Roman" w:eastAsia="Times New Roman" w:hAnsi="Times New Roman" w:cs="Times New Roman"/>
          <w:lang w:val="en-US" w:eastAsia="en-GB"/>
        </w:rPr>
        <w:t xml:space="preserve"> = Air temperature, </w:t>
      </w:r>
      <w:proofErr w:type="spellStart"/>
      <w:r w:rsidRPr="00721841">
        <w:rPr>
          <w:rFonts w:ascii="Times New Roman" w:eastAsia="Times New Roman" w:hAnsi="Times New Roman" w:cs="Times New Roman"/>
          <w:lang w:val="en-US" w:eastAsia="en-GB"/>
        </w:rPr>
        <w:t>z</w:t>
      </w:r>
      <w:r w:rsidRPr="00721841">
        <w:rPr>
          <w:rFonts w:ascii="Times New Roman" w:eastAsia="Times New Roman" w:hAnsi="Times New Roman" w:cs="Times New Roman"/>
          <w:vertAlign w:val="subscript"/>
          <w:lang w:val="en-US" w:eastAsia="en-GB"/>
        </w:rPr>
        <w:t>site</w:t>
      </w:r>
      <w:proofErr w:type="spellEnd"/>
      <w:r w:rsidRPr="00721841">
        <w:rPr>
          <w:rFonts w:ascii="Times New Roman" w:eastAsia="Times New Roman" w:hAnsi="Times New Roman" w:cs="Times New Roman"/>
          <w:lang w:val="en-US" w:eastAsia="en-GB"/>
        </w:rPr>
        <w:t xml:space="preserve"> = Site depth, Turb = Turbidity, TN = Total nitrogen, TP = Total phosphorus, </w:t>
      </w:r>
      <w:proofErr w:type="spellStart"/>
      <w:r w:rsidRPr="00721841">
        <w:rPr>
          <w:rFonts w:ascii="Times New Roman" w:eastAsia="Times New Roman" w:hAnsi="Times New Roman" w:cs="Times New Roman"/>
          <w:lang w:val="en-US" w:eastAsia="en-GB"/>
        </w:rPr>
        <w:t>PhyBM</w:t>
      </w:r>
      <w:proofErr w:type="spellEnd"/>
      <w:r w:rsidRPr="00721841">
        <w:rPr>
          <w:rFonts w:ascii="Times New Roman" w:eastAsia="Times New Roman" w:hAnsi="Times New Roman" w:cs="Times New Roman"/>
          <w:lang w:val="en-US" w:eastAsia="en-GB"/>
        </w:rPr>
        <w:t xml:space="preserve"> = Total phytoplankton biomass, IA = impacted area, NIA = non-impacted area.</w:t>
      </w:r>
    </w:p>
    <w:tbl>
      <w:tblPr>
        <w:tblStyle w:val="1"/>
        <w:tblW w:w="147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6"/>
        <w:gridCol w:w="536"/>
        <w:gridCol w:w="709"/>
        <w:gridCol w:w="440"/>
        <w:gridCol w:w="678"/>
        <w:gridCol w:w="725"/>
        <w:gridCol w:w="440"/>
        <w:gridCol w:w="836"/>
        <w:gridCol w:w="708"/>
        <w:gridCol w:w="440"/>
        <w:gridCol w:w="678"/>
        <w:gridCol w:w="583"/>
        <w:gridCol w:w="567"/>
        <w:gridCol w:w="709"/>
        <w:gridCol w:w="567"/>
        <w:gridCol w:w="567"/>
        <w:gridCol w:w="992"/>
        <w:gridCol w:w="709"/>
        <w:gridCol w:w="440"/>
        <w:gridCol w:w="694"/>
        <w:gridCol w:w="709"/>
        <w:gridCol w:w="727"/>
        <w:gridCol w:w="6"/>
      </w:tblGrid>
      <w:tr w:rsidR="00721841" w:rsidRPr="00721841" w14:paraId="5C641203" w14:textId="77777777" w:rsidTr="008C49D7">
        <w:trPr>
          <w:gridAfter w:val="1"/>
          <w:wAfter w:w="6" w:type="dxa"/>
          <w:trHeight w:val="330"/>
        </w:trPr>
        <w:tc>
          <w:tcPr>
            <w:tcW w:w="127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bottom"/>
          </w:tcPr>
          <w:p w14:paraId="188DAA45" w14:textId="77777777" w:rsidR="00721841" w:rsidRPr="00721841" w:rsidRDefault="00721841" w:rsidP="00721841">
            <w:pPr>
              <w:rPr>
                <w:rFonts w:ascii="Calibri" w:eastAsia="Calibri" w:hAnsi="Calibri" w:cs="Calibri"/>
                <w:color w:val="000000"/>
              </w:rPr>
            </w:pPr>
            <w:r w:rsidRPr="00721841">
              <w:rPr>
                <w:rFonts w:ascii="Calibri" w:eastAsia="Calibri" w:hAnsi="Calibri" w:cs="Calibri"/>
                <w:color w:val="000000"/>
              </w:rPr>
              <w:t> </w:t>
            </w:r>
          </w:p>
        </w:tc>
        <w:tc>
          <w:tcPr>
            <w:tcW w:w="1685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DC9D16A" w14:textId="77777777" w:rsidR="00721841" w:rsidRPr="00721841" w:rsidRDefault="00721841" w:rsidP="00721841">
            <w:pPr>
              <w:rPr>
                <w:b/>
                <w:color w:val="000000"/>
              </w:rPr>
            </w:pPr>
            <w:proofErr w:type="spellStart"/>
            <w:r w:rsidRPr="00721841">
              <w:rPr>
                <w:b/>
                <w:color w:val="000000"/>
              </w:rPr>
              <w:t>AirT</w:t>
            </w:r>
            <w:proofErr w:type="spellEnd"/>
            <w:r w:rsidRPr="00721841">
              <w:rPr>
                <w:b/>
                <w:color w:val="000000"/>
              </w:rPr>
              <w:t xml:space="preserve"> (°C)</w:t>
            </w:r>
          </w:p>
        </w:tc>
        <w:tc>
          <w:tcPr>
            <w:tcW w:w="1843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127399C4" w14:textId="77777777" w:rsidR="00721841" w:rsidRPr="00721841" w:rsidRDefault="00721841" w:rsidP="00721841">
            <w:pPr>
              <w:rPr>
                <w:b/>
                <w:color w:val="000000"/>
              </w:rPr>
            </w:pPr>
            <w:proofErr w:type="spellStart"/>
            <w:r w:rsidRPr="00721841">
              <w:rPr>
                <w:b/>
                <w:color w:val="000000"/>
              </w:rPr>
              <w:t>z</w:t>
            </w:r>
            <w:r w:rsidRPr="00721841">
              <w:rPr>
                <w:b/>
                <w:color w:val="000000"/>
                <w:vertAlign w:val="subscript"/>
              </w:rPr>
              <w:t>site</w:t>
            </w:r>
            <w:proofErr w:type="spellEnd"/>
            <w:r w:rsidRPr="00721841">
              <w:rPr>
                <w:b/>
                <w:color w:val="000000"/>
              </w:rPr>
              <w:t xml:space="preserve"> (m)</w:t>
            </w:r>
          </w:p>
        </w:tc>
        <w:tc>
          <w:tcPr>
            <w:tcW w:w="1984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77DEA7E7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Turb (NTU)</w:t>
            </w:r>
          </w:p>
        </w:tc>
        <w:tc>
          <w:tcPr>
            <w:tcW w:w="1828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3DC2F7F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K</w:t>
            </w:r>
            <w:r w:rsidRPr="00721841">
              <w:rPr>
                <w:b/>
                <w:color w:val="000000"/>
                <w:vertAlign w:val="subscript"/>
              </w:rPr>
              <w:t xml:space="preserve">res </w:t>
            </w:r>
            <w:r w:rsidRPr="00721841">
              <w:rPr>
                <w:b/>
                <w:color w:val="000000"/>
              </w:rPr>
              <w:t>(m</w:t>
            </w:r>
            <w:r w:rsidRPr="00721841">
              <w:rPr>
                <w:b/>
                <w:color w:val="000000"/>
                <w:vertAlign w:val="superscript"/>
              </w:rPr>
              <w:t>–1</w:t>
            </w:r>
            <w:r w:rsidRPr="00721841">
              <w:rPr>
                <w:b/>
                <w:color w:val="000000"/>
              </w:rPr>
              <w:t>)</w:t>
            </w:r>
          </w:p>
        </w:tc>
        <w:tc>
          <w:tcPr>
            <w:tcW w:w="1843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2116E83D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TN (mg L</w:t>
            </w:r>
            <w:r w:rsidRPr="00721841">
              <w:rPr>
                <w:b/>
                <w:color w:val="000000"/>
                <w:vertAlign w:val="superscript"/>
              </w:rPr>
              <w:t>–1</w:t>
            </w:r>
            <w:r w:rsidRPr="00721841">
              <w:rPr>
                <w:b/>
                <w:color w:val="000000"/>
              </w:rPr>
              <w:t>)</w:t>
            </w:r>
          </w:p>
        </w:tc>
        <w:tc>
          <w:tcPr>
            <w:tcW w:w="2141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6D8427B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TP (µg L</w:t>
            </w:r>
            <w:r w:rsidRPr="00721841">
              <w:rPr>
                <w:b/>
                <w:color w:val="000000"/>
                <w:vertAlign w:val="superscript"/>
              </w:rPr>
              <w:t>–1</w:t>
            </w:r>
            <w:r w:rsidRPr="00721841">
              <w:rPr>
                <w:b/>
                <w:color w:val="000000"/>
              </w:rPr>
              <w:t>)</w:t>
            </w:r>
          </w:p>
        </w:tc>
        <w:tc>
          <w:tcPr>
            <w:tcW w:w="2130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17B25C0" w14:textId="77777777" w:rsidR="00721841" w:rsidRPr="00721841" w:rsidRDefault="00721841" w:rsidP="00721841">
            <w:pPr>
              <w:rPr>
                <w:b/>
                <w:color w:val="000000"/>
              </w:rPr>
            </w:pPr>
            <w:proofErr w:type="spellStart"/>
            <w:r w:rsidRPr="00721841">
              <w:rPr>
                <w:b/>
                <w:color w:val="000000"/>
              </w:rPr>
              <w:t>PhyBM</w:t>
            </w:r>
            <w:proofErr w:type="spellEnd"/>
            <w:r w:rsidRPr="00721841">
              <w:rPr>
                <w:b/>
                <w:color w:val="000000"/>
              </w:rPr>
              <w:t xml:space="preserve"> (mm</w:t>
            </w:r>
            <w:r w:rsidRPr="00721841">
              <w:rPr>
                <w:b/>
                <w:color w:val="000000"/>
                <w:vertAlign w:val="superscript"/>
              </w:rPr>
              <w:t>3</w:t>
            </w:r>
            <w:r w:rsidRPr="00721841">
              <w:rPr>
                <w:b/>
                <w:color w:val="000000"/>
              </w:rPr>
              <w:t xml:space="preserve"> L</w:t>
            </w:r>
            <w:r w:rsidRPr="00721841">
              <w:rPr>
                <w:b/>
                <w:color w:val="000000"/>
                <w:vertAlign w:val="superscript"/>
              </w:rPr>
              <w:t>–1</w:t>
            </w:r>
            <w:r w:rsidRPr="00721841">
              <w:rPr>
                <w:b/>
                <w:color w:val="000000"/>
              </w:rPr>
              <w:t>)</w:t>
            </w:r>
          </w:p>
        </w:tc>
      </w:tr>
      <w:tr w:rsidR="00721841" w:rsidRPr="00721841" w14:paraId="4349954D" w14:textId="77777777" w:rsidTr="008C49D7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0613E013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Year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4387EA5B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Mea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50367A67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SD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550296FC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5F672C05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Mean</w:t>
            </w:r>
          </w:p>
        </w:tc>
        <w:tc>
          <w:tcPr>
            <w:tcW w:w="7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141099EE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SD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5BEDF855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535CA98C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Mea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24E14371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SD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70E508E2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1D92C735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Mean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22F0EE88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SD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0FFBACAE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451C3773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Mea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6687FF02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SD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0A4ECD77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0C2D0AA0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Mea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36FD5F09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SD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3133BDFA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</w:t>
            </w:r>
          </w:p>
        </w:tc>
        <w:tc>
          <w:tcPr>
            <w:tcW w:w="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290BF444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Mea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4AA6A361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SD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14:paraId="75D68F6F" w14:textId="77777777" w:rsidR="00721841" w:rsidRPr="00721841" w:rsidRDefault="00721841" w:rsidP="00721841">
            <w:pPr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</w:t>
            </w:r>
          </w:p>
        </w:tc>
      </w:tr>
      <w:tr w:rsidR="00721841" w:rsidRPr="00721841" w14:paraId="65E56132" w14:textId="77777777" w:rsidTr="008C49D7">
        <w:trPr>
          <w:gridAfter w:val="1"/>
          <w:wAfter w:w="6" w:type="dxa"/>
          <w:trHeight w:val="315"/>
        </w:trPr>
        <w:tc>
          <w:tcPr>
            <w:tcW w:w="14730" w:type="dxa"/>
            <w:gridSpan w:val="2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8F18E1A" w14:textId="77777777" w:rsidR="00721841" w:rsidRPr="00721841" w:rsidRDefault="00721841" w:rsidP="00721841">
            <w:pPr>
              <w:jc w:val="center"/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Impacted</w:t>
            </w:r>
          </w:p>
        </w:tc>
      </w:tr>
      <w:tr w:rsidR="00721841" w:rsidRPr="00721841" w14:paraId="3E39FAC2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CEAEC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13EC8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66920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FDB25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B0C27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208AB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779A7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6E131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DFFC6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1DB9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B245A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265BE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F7C2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6B1E4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75DE3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DABBF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69163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9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8549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3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612BA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D3BCF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063FA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C3D7C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1E1DED5F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55BBE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16FF3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6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4A8AF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C234B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6C5A0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0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C644F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51693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3E2B8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1.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181F4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75973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37662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560CE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3AD3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D031C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11C70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0D326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548C7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9.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9D774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.3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F6255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03D4D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0A4D6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48FCF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1</w:t>
            </w:r>
          </w:p>
        </w:tc>
      </w:tr>
      <w:tr w:rsidR="00721841" w:rsidRPr="00721841" w14:paraId="195C91C0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28143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7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9CD03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EB701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390EF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FFA1C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2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ED06E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2FE3E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46F00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4.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7337F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4.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36456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11A8B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82174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C2B08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FA8F9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648E2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EE56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A496A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9.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359CB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4.1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CA6DC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E3305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C2051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49555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</w:tr>
      <w:tr w:rsidR="00721841" w:rsidRPr="00721841" w14:paraId="6F0E8953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5038D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A030A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6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77F74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56FD0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357D9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1EC17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F20A3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7EBB1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3.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DC5CC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3.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DF84F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FD200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C2384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F6F60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4967C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1DF83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C8D43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82013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75A6D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9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8F979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B69ED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99AE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7FA6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</w:tr>
      <w:tr w:rsidR="00721841" w:rsidRPr="00721841" w14:paraId="24E0FB40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B726A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534F2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106DA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4A608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65E6D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9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56E2F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4DCB1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73FA8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9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5F057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3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61090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A371B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4E20B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4AF9C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5C4E1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2B735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F4749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28E61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9.6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0F22F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2.7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BE5E0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2A718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526EB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6D083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</w:tr>
      <w:tr w:rsidR="00721841" w:rsidRPr="00721841" w14:paraId="354D3B67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1394D9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20"/>
                <w:szCs w:val="20"/>
              </w:rPr>
              <w:t>201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42376E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27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552E55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0.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DF55A2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E51121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3.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EDA56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9AC352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4415D5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5.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064C4B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20.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A9B0C3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EF08AD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2.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2C948A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0.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4B34BE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334939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0.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8CE547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0.0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4498E7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AAB408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33.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C94FC6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5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0659F7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B61619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7A8DDB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.1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A0DD0F" w14:textId="77777777" w:rsidR="00721841" w:rsidRPr="00721841" w:rsidRDefault="00721841" w:rsidP="00721841">
            <w:pPr>
              <w:rPr>
                <w:color w:val="000000"/>
                <w:sz w:val="18"/>
                <w:szCs w:val="18"/>
              </w:rPr>
            </w:pPr>
            <w:r w:rsidRPr="00721841">
              <w:rPr>
                <w:color w:val="000000"/>
                <w:sz w:val="18"/>
                <w:szCs w:val="18"/>
              </w:rPr>
              <w:t>12</w:t>
            </w:r>
          </w:p>
        </w:tc>
      </w:tr>
      <w:tr w:rsidR="00721841" w:rsidRPr="00721841" w14:paraId="090DC7D2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ECA5A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CADB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C15DF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3E725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B57AD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36D1B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182F1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D4A9B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1.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7F388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7.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A8809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59E9C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69AD9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34515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21634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E976A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78B2F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7580B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7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D8036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3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06C00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02EA2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DD807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3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95DB6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</w:tr>
      <w:tr w:rsidR="00721841" w:rsidRPr="00721841" w14:paraId="34C0843B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B783E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4B183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EDE3B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4560C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EC42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D8E54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E113C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C0E00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5E8C5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3A906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C21B4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9E440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A549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01250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F6C84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6EF98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679BC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.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D075D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6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46853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705D7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BEDF6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3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8D09D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</w:tr>
      <w:tr w:rsidR="00721841" w:rsidRPr="00721841" w14:paraId="7AE82031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9DAB9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CBB53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F4BDA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1C770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0E11D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CF52F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AE193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09D36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01006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790FE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653DB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FE1D2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1426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E209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454E9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E6023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EFCF2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2.9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E9BB9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1.1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CF70B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231D6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2BCFD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1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D203C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</w:t>
            </w:r>
          </w:p>
        </w:tc>
      </w:tr>
      <w:tr w:rsidR="00721841" w:rsidRPr="00721841" w14:paraId="1CEF8C57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27E06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4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D898C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8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69B71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A22BC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752D4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56F66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379FB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F60DB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78D2B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396B6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DA715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39DF8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422E1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EF0A9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75FB5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3883E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286D4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7.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F570D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7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F6FAD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00F06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1470E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3BDF3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</w:tr>
      <w:tr w:rsidR="00721841" w:rsidRPr="00721841" w14:paraId="45965391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E7980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C04E1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8174E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6E3E2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53F4A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0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DE70C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98892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D1C2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3.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17115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6.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00C72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E5759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DC2E5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E9AFD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0ACF6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C35A2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66DC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25A27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.7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D5ACA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.2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4C85C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B46BA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918E2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6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081EE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</w:tr>
      <w:tr w:rsidR="00721841" w:rsidRPr="00721841" w14:paraId="1DE2DCDD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10BEB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72231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B804D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9D7DE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F3AE5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73BB3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E0DEC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CF56E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1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46ABB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2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379C9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7E735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1AC1F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8F1A6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F407A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D67AC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31919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AB318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97386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5B514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4B1CA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968A5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46A98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</w:tr>
      <w:tr w:rsidR="00721841" w:rsidRPr="00721841" w14:paraId="2E7113CE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3FD9F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7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9882E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E208D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7B14A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D402A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761B5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043A5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3FE6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1.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7A280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5F17A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1AF32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EDF8D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6FAD9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62514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D4836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C10CB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1262B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62A95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4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07C07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700D8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C465A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3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7DE2C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</w:tr>
      <w:tr w:rsidR="00721841" w:rsidRPr="00721841" w14:paraId="082EE257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118BD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2DC3C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BD07A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DC7C3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97552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AA91F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AE473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EEA8F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D547E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333A0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46470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20D17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113D0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5E9A6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6DE2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954B9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80EBD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E5769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0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0381F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9E4F1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4C846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8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7FA6C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6</w:t>
            </w:r>
          </w:p>
        </w:tc>
      </w:tr>
      <w:tr w:rsidR="00721841" w:rsidRPr="00721841" w14:paraId="153EB4BA" w14:textId="77777777" w:rsidTr="008C49D7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9ADCB3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6B5AE6B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6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95292A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FD0570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6A84D6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1AE9E1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62F4D11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65066AA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2362F7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33C85EF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8F02F6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1575E0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FC01E8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860A41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E831DC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7195F6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36F1BD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.9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88CAE8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1.3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81112B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5207D90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21D1C7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1D9A29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</w:t>
            </w:r>
          </w:p>
        </w:tc>
      </w:tr>
      <w:tr w:rsidR="00721841" w:rsidRPr="00721841" w14:paraId="3B80AAC9" w14:textId="77777777" w:rsidTr="008C49D7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21A7F673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All years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43A67112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634C8A77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0.9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A68E9A6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44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75D846CA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3.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520AA26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1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12C2389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2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255C0D4C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776DDDF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62A95DF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1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2AC44808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470C2157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767D68E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259ED829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9D756D0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52A5310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3C15D10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1C1BF6E5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77DB7EFD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14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AA39AE9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17A9ECF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.7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482B2D96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212</w:t>
            </w:r>
          </w:p>
        </w:tc>
      </w:tr>
      <w:tr w:rsidR="00721841" w:rsidRPr="00721841" w14:paraId="63E55554" w14:textId="77777777" w:rsidTr="008C49D7">
        <w:trPr>
          <w:gridAfter w:val="1"/>
          <w:wAfter w:w="6" w:type="dxa"/>
          <w:trHeight w:val="315"/>
        </w:trPr>
        <w:tc>
          <w:tcPr>
            <w:tcW w:w="14730" w:type="dxa"/>
            <w:gridSpan w:val="2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5224ABF2" w14:textId="77777777" w:rsidR="00721841" w:rsidRPr="00721841" w:rsidRDefault="00721841" w:rsidP="00721841">
            <w:pPr>
              <w:jc w:val="center"/>
              <w:rPr>
                <w:b/>
                <w:color w:val="000000"/>
              </w:rPr>
            </w:pPr>
            <w:r w:rsidRPr="00721841">
              <w:rPr>
                <w:b/>
                <w:color w:val="000000"/>
              </w:rPr>
              <w:t>Non-impacted</w:t>
            </w:r>
          </w:p>
        </w:tc>
      </w:tr>
      <w:tr w:rsidR="00721841" w:rsidRPr="00721841" w14:paraId="76D59724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075F5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E2698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F7F5F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A3602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AD12E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9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BA4A0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B6FE4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44EC4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29A33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66F74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2A370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8D597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ADE8D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CB872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0CE2B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61A65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377C8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B0F28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7.9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53FFD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8A2DF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13828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2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8253C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</w:tr>
      <w:tr w:rsidR="00721841" w:rsidRPr="00721841" w14:paraId="11AE12F0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144A2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6E4AD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39A6E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C5618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3B884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E7FEE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29FDF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FFD83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16DC1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06794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68977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87091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75A4C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3F612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7FD0F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816B5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0035B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5.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185A3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3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488E3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84EFA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EBD14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C8A6A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</w:t>
            </w:r>
          </w:p>
        </w:tc>
      </w:tr>
      <w:tr w:rsidR="00721841" w:rsidRPr="00721841" w14:paraId="56C94574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932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7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B2D32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C698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48FD0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204DD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57D9F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51F24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C7AEC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89229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0014E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2DCD6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2E0EA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62BB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F8B55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50E57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7F64B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48791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4.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59ECF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6.5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4FE3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F8BA0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056DA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4D0BC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</w:tr>
      <w:tr w:rsidR="00721841" w:rsidRPr="00721841" w14:paraId="1999E3B9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7A58A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A876A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DDD3E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16CB2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7BDA7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0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794F3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E0C31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A999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6A3B0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66FCD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FDBB2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01118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9F30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BE605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82387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BC8DF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9FE03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.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68F4B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8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80275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72AE0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8BA9A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F7197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4BD68EB8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C1E7B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0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E3BB4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93DA6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2D50F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88077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945EF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0BFCA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E9559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1.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86169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8.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1C8AC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0590F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966FC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4B0A4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D6D9C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6C9A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67757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12A16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bookmarkStart w:id="0" w:name="_heading=h.2jxsxqh" w:colFirst="0" w:colLast="0"/>
            <w:bookmarkEnd w:id="0"/>
            <w:r w:rsidRPr="00721841">
              <w:rPr>
                <w:color w:val="000000"/>
                <w:sz w:val="20"/>
                <w:szCs w:val="20"/>
              </w:rPr>
              <w:t>47.8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C8108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5.9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2F69A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F51E9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A412B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6F2B2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5337928C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2DFAB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F912F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5902D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CFD6F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7787B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9F6A1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B5440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FF946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.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EC7DB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6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9EE67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FB292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67C96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A5C89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0CF25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BACBE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2D28E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86BA1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0.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9D3F6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2.3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96E7E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4A6DD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63C4E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2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86249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7C5C175C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FDD3D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B47D7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3D944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6DFFB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F7275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0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ACAF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CD616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1E9D3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80FC1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53433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47575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EDCEA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1E1C7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379AE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3DC82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33C04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6359C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1.2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77EAC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.0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77AD9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4A472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9874D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0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C7357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0B770C81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F9168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E2783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298B0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C6565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EC260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7C625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D678F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BFDF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79C85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07778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80C8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982C7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EEAEE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B83CC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00002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137C8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9D8AD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.9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E3D8E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3.9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0519B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B86EB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7CA91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70ABA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7D491D74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275F9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8C176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6B812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464C6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EDA45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bookmarkStart w:id="1" w:name="_heading=h.z337ya" w:colFirst="0" w:colLast="0"/>
            <w:bookmarkEnd w:id="1"/>
            <w:r w:rsidRPr="00721841">
              <w:rPr>
                <w:color w:val="000000"/>
                <w:sz w:val="20"/>
                <w:szCs w:val="20"/>
              </w:rPr>
              <w:t>5.6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C796A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EB126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2CF64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F17A2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E915D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F8D9B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C502D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09F4C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FF480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7A61E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2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0A80F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03018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3.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5DE0C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7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83D74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E69B1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D92C4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6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83A47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342CBF71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FBDC2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4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38DAE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8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32553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FCDB1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6E5B6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B521B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DB0BC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60724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0D71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BF81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D78A4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E1896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61480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1507F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DE627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747F1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3C8BF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.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D2712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4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4C9B2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E8C57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EB423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3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7FA5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</w:t>
            </w:r>
          </w:p>
        </w:tc>
      </w:tr>
      <w:tr w:rsidR="00721841" w:rsidRPr="00721841" w14:paraId="67EB6C71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B91D0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lastRenderedPageBreak/>
              <w:t>201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9C751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8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45708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FB2EE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434CC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E5479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F8F2E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8C646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bookmarkStart w:id="2" w:name="_heading=h.3j2qqm3" w:colFirst="0" w:colLast="0"/>
            <w:bookmarkEnd w:id="2"/>
            <w:r w:rsidRPr="00721841">
              <w:rPr>
                <w:color w:val="000000"/>
                <w:sz w:val="20"/>
                <w:szCs w:val="20"/>
              </w:rPr>
              <w:t>31.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F4E2C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8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AD46A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7B9A3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D89A0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9AF60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DC8C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FE930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5B4A7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445F5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0.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09871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9.3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90169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C01A5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BE5F6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6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5DF0C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694DC3C7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AC1CF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DF26F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E77EC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F8052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EA16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65D10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11B42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39A44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60C6C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.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B7CCD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392AB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27AE0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D1C3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3F33C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B1568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51EDC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1B0E7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3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06765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6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F5FD2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FCD6E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6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CDE00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16FF5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5881208D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5CA51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7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35A67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3EFD0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7E471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7B25B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2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197F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0FE66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07BB9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B3669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73A28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2F99B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28FEE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C80D0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A8C45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0648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9CF6E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B95C7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.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1D9CB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0.2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11337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F0AED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70D1B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5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2B12E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20862B63" w14:textId="77777777" w:rsidTr="008C49D7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CAABF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35294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7C97B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D590B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1E782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F453A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3ACFB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3F7E5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.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DEA7C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D80EE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C1A7C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4EB65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B700A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A0CB9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AFB0F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25657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B1C59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F52EE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.8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145A7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DF29D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554086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7.0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9934A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6DEE088D" w14:textId="77777777" w:rsidTr="008C49D7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563B2F5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1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3793BCD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6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39BFC88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D7D207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4532FE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56616D0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29FD97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967829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30A20E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69CA7A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42D9009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9F9A1C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8BF930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879321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C826F9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2FF132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E8D795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8.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047583E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1.7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2B51373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65BF0E3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6D9155C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6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B93BE07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0</w:t>
            </w:r>
          </w:p>
        </w:tc>
      </w:tr>
      <w:tr w:rsidR="00721841" w:rsidRPr="00721841" w14:paraId="4B058EBB" w14:textId="77777777" w:rsidTr="008C49D7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FCB0CB8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All years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BB3E6A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FA47F8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4BCC58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8F3302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48A122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FE7CD9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7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AC70F1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9.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19BD60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1.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26DB19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543B85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204A9F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17F8717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3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124F5A9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1F126A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B65328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4505F1B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3.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1A5D3E2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9.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626A34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1353BD3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E8E53E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6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534860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37</w:t>
            </w:r>
          </w:p>
        </w:tc>
      </w:tr>
      <w:tr w:rsidR="00721841" w:rsidRPr="00721841" w14:paraId="4D94BE44" w14:textId="77777777" w:rsidTr="008C49D7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F4188E1" w14:textId="77777777" w:rsidR="00721841" w:rsidRPr="00721841" w:rsidRDefault="00721841" w:rsidP="00721841">
            <w:pPr>
              <w:rPr>
                <w:b/>
                <w:color w:val="000000"/>
                <w:sz w:val="20"/>
                <w:szCs w:val="20"/>
              </w:rPr>
            </w:pPr>
            <w:r w:rsidRPr="00721841">
              <w:rPr>
                <w:b/>
                <w:color w:val="000000"/>
                <w:sz w:val="20"/>
                <w:szCs w:val="20"/>
              </w:rPr>
              <w:t>IA and NIA</w:t>
            </w:r>
          </w:p>
        </w:tc>
        <w:tc>
          <w:tcPr>
            <w:tcW w:w="5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002CFDA1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590AAD7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09AD1C2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9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511EB4D3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220BF1A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.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3F413AFA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67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448056F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2.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0A95533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0.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1DA741A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6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348D5145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2C739C1C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6A38A20E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19ADE2A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3EDD0C44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412C6040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5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5E753F0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1.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52FFF032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21.7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3FAE834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60</w:t>
            </w:r>
          </w:p>
        </w:tc>
        <w:tc>
          <w:tcPr>
            <w:tcW w:w="6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24EF482F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.4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0AB1038D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4.60</w:t>
            </w:r>
          </w:p>
        </w:tc>
        <w:tc>
          <w:tcPr>
            <w:tcW w:w="733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14:paraId="43E1EED8" w14:textId="77777777" w:rsidR="00721841" w:rsidRPr="00721841" w:rsidRDefault="00721841" w:rsidP="00721841">
            <w:pPr>
              <w:rPr>
                <w:color w:val="000000"/>
                <w:sz w:val="20"/>
                <w:szCs w:val="20"/>
              </w:rPr>
            </w:pPr>
            <w:r w:rsidRPr="00721841">
              <w:rPr>
                <w:color w:val="000000"/>
                <w:sz w:val="20"/>
                <w:szCs w:val="20"/>
              </w:rPr>
              <w:t>349</w:t>
            </w:r>
          </w:p>
        </w:tc>
      </w:tr>
    </w:tbl>
    <w:p w14:paraId="5E5422D3" w14:textId="77777777" w:rsidR="00721841" w:rsidRPr="00721841" w:rsidRDefault="00721841" w:rsidP="00721841">
      <w:pPr>
        <w:pBdr>
          <w:top w:val="nil"/>
          <w:left w:val="nil"/>
          <w:bottom w:val="nil"/>
          <w:right w:val="nil"/>
          <w:between w:val="nil"/>
        </w:pBdr>
        <w:spacing w:after="200" w:line="480" w:lineRule="auto"/>
        <w:rPr>
          <w:rFonts w:ascii="Arial" w:eastAsia="Arial" w:hAnsi="Arial" w:cs="Arial"/>
          <w:color w:val="000000"/>
          <w:lang w:val="en-US" w:eastAsia="en-GB"/>
        </w:rPr>
      </w:pPr>
    </w:p>
    <w:p w14:paraId="40B2935A" w14:textId="77777777" w:rsidR="00721841" w:rsidRDefault="00721841"/>
    <w:sectPr w:rsidR="00721841" w:rsidSect="005B4D67">
      <w:pgSz w:w="16838" w:h="11906" w:orient="landscape"/>
      <w:pgMar w:top="1134" w:right="1134" w:bottom="0" w:left="1134" w:header="709" w:footer="7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97BDA"/>
    <w:multiLevelType w:val="multilevel"/>
    <w:tmpl w:val="66509C02"/>
    <w:lvl w:ilvl="0">
      <w:start w:val="4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10115938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MDY1NLcwMjAyNDJQ0lEKTi0uzszPAykwqgUA8JiejCwAAAA="/>
  </w:docVars>
  <w:rsids>
    <w:rsidRoot w:val="00721841"/>
    <w:rsid w:val="00225C48"/>
    <w:rsid w:val="005B09DA"/>
    <w:rsid w:val="00721841"/>
    <w:rsid w:val="007C4F0F"/>
    <w:rsid w:val="00B9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28610"/>
  <w15:chartTrackingRefBased/>
  <w15:docId w15:val="{57775B18-112E-4A15-98C1-B7B79734A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21841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21841"/>
    <w:pPr>
      <w:keepNext/>
      <w:keepLines/>
      <w:spacing w:before="360" w:after="8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  <w:lang w:val="en-US" w:eastAsia="en-GB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21841"/>
    <w:pPr>
      <w:keepNext/>
      <w:keepLines/>
      <w:spacing w:before="280" w:after="80" w:line="240" w:lineRule="auto"/>
      <w:outlineLvl w:val="2"/>
    </w:pPr>
    <w:rPr>
      <w:rFonts w:ascii="Times New Roman" w:eastAsia="Times New Roman" w:hAnsi="Times New Roman" w:cs="Times New Roman"/>
      <w:b/>
      <w:sz w:val="28"/>
      <w:szCs w:val="28"/>
      <w:lang w:val="en-US" w:eastAsia="en-GB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21841"/>
    <w:pPr>
      <w:keepNext/>
      <w:keepLines/>
      <w:autoSpaceDE w:val="0"/>
      <w:autoSpaceDN w:val="0"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pt-BR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21841"/>
    <w:pPr>
      <w:keepNext/>
      <w:keepLines/>
      <w:autoSpaceDE w:val="0"/>
      <w:autoSpaceDN w:val="0"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pt-BR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21841"/>
    <w:pPr>
      <w:keepNext/>
      <w:keepLines/>
      <w:spacing w:before="200" w:after="40" w:line="240" w:lineRule="auto"/>
      <w:outlineLvl w:val="5"/>
    </w:pPr>
    <w:rPr>
      <w:rFonts w:ascii="Times New Roman" w:eastAsia="Times New Roman" w:hAnsi="Times New Roman" w:cs="Times New Roman"/>
      <w:b/>
      <w:sz w:val="20"/>
      <w:szCs w:val="20"/>
      <w:lang w:val="en-US" w:eastAsia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2184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21841"/>
    <w:rPr>
      <w:rFonts w:ascii="Times New Roman" w:eastAsia="Times New Roman" w:hAnsi="Times New Roman" w:cs="Times New Roman"/>
      <w:b/>
      <w:sz w:val="36"/>
      <w:szCs w:val="36"/>
      <w:lang w:val="en-US" w:eastAsia="en-GB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21841"/>
    <w:rPr>
      <w:rFonts w:ascii="Times New Roman" w:eastAsia="Times New Roman" w:hAnsi="Times New Roman" w:cs="Times New Roman"/>
      <w:b/>
      <w:sz w:val="28"/>
      <w:szCs w:val="28"/>
      <w:lang w:val="en-US" w:eastAsia="en-GB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21841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2184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21841"/>
    <w:rPr>
      <w:rFonts w:ascii="Times New Roman" w:eastAsia="Times New Roman" w:hAnsi="Times New Roman" w:cs="Times New Roman"/>
      <w:b/>
      <w:sz w:val="20"/>
      <w:szCs w:val="20"/>
      <w:lang w:val="en-US" w:eastAsia="en-GB"/>
    </w:rPr>
  </w:style>
  <w:style w:type="numbering" w:customStyle="1" w:styleId="Semlista1">
    <w:name w:val="Sem lista1"/>
    <w:next w:val="Semlista"/>
    <w:uiPriority w:val="99"/>
    <w:semiHidden/>
    <w:unhideWhenUsed/>
    <w:rsid w:val="00721841"/>
  </w:style>
  <w:style w:type="paragraph" w:styleId="Ttulo">
    <w:name w:val="Title"/>
    <w:basedOn w:val="Normal"/>
    <w:next w:val="Normal"/>
    <w:link w:val="TtuloChar"/>
    <w:uiPriority w:val="10"/>
    <w:qFormat/>
    <w:rsid w:val="00721841"/>
    <w:pPr>
      <w:keepNext/>
      <w:keepLines/>
      <w:spacing w:before="480" w:after="120" w:line="240" w:lineRule="auto"/>
    </w:pPr>
    <w:rPr>
      <w:rFonts w:ascii="Times New Roman" w:eastAsia="Times New Roman" w:hAnsi="Times New Roman" w:cs="Times New Roman"/>
      <w:b/>
      <w:sz w:val="72"/>
      <w:szCs w:val="72"/>
      <w:lang w:val="en-US" w:eastAsia="en-GB"/>
    </w:rPr>
  </w:style>
  <w:style w:type="character" w:customStyle="1" w:styleId="TtuloChar">
    <w:name w:val="Título Char"/>
    <w:basedOn w:val="Fontepargpadro"/>
    <w:link w:val="Ttulo"/>
    <w:uiPriority w:val="10"/>
    <w:rsid w:val="00721841"/>
    <w:rPr>
      <w:rFonts w:ascii="Times New Roman" w:eastAsia="Times New Roman" w:hAnsi="Times New Roman" w:cs="Times New Roman"/>
      <w:b/>
      <w:sz w:val="72"/>
      <w:szCs w:val="72"/>
      <w:lang w:val="en-US" w:eastAsia="en-GB"/>
    </w:rPr>
  </w:style>
  <w:style w:type="character" w:styleId="Hyperlink">
    <w:name w:val="Hyperlink"/>
    <w:basedOn w:val="Fontepargpadro"/>
    <w:uiPriority w:val="99"/>
    <w:rsid w:val="00721841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72184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2184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21841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unhideWhenUsed/>
    <w:rsid w:val="0072184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rsid w:val="00721841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72184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721841"/>
    <w:rPr>
      <w:b/>
      <w:bCs/>
    </w:rPr>
  </w:style>
  <w:style w:type="character" w:styleId="Nmerodelinha">
    <w:name w:val="line number"/>
    <w:basedOn w:val="Fontepargpadro"/>
    <w:uiPriority w:val="99"/>
    <w:unhideWhenUsed/>
    <w:rsid w:val="00721841"/>
  </w:style>
  <w:style w:type="character" w:styleId="MenoPendente">
    <w:name w:val="Unresolved Mention"/>
    <w:basedOn w:val="Fontepargpadro"/>
    <w:uiPriority w:val="99"/>
    <w:semiHidden/>
    <w:unhideWhenUsed/>
    <w:rsid w:val="00721841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184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numbering" w:customStyle="1" w:styleId="Semlista11">
    <w:name w:val="Sem lista11"/>
    <w:next w:val="Semlista"/>
    <w:uiPriority w:val="99"/>
    <w:semiHidden/>
    <w:unhideWhenUsed/>
    <w:rsid w:val="00721841"/>
  </w:style>
  <w:style w:type="table" w:customStyle="1" w:styleId="Tabelacomgrade1">
    <w:name w:val="Tabela com grade1"/>
    <w:basedOn w:val="Tabelanormal"/>
    <w:next w:val="Tabelacomgrade"/>
    <w:uiPriority w:val="39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21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eviso">
    <w:name w:val="Revision"/>
    <w:hidden/>
    <w:uiPriority w:val="99"/>
    <w:semiHidden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pt-BR"/>
    </w:rPr>
  </w:style>
  <w:style w:type="paragraph" w:customStyle="1" w:styleId="psjcie-bz112c">
    <w:name w:val="psjcie-bz112c"/>
    <w:basedOn w:val="Normal"/>
    <w:rsid w:val="00721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orpodetexto2">
    <w:name w:val="Body Text 2"/>
    <w:basedOn w:val="Normal"/>
    <w:link w:val="Corpodetexto2Char"/>
    <w:rsid w:val="00721841"/>
    <w:pPr>
      <w:widowControl w:val="0"/>
      <w:spacing w:after="0" w:line="360" w:lineRule="auto"/>
      <w:ind w:left="567" w:hanging="567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orpodetexto2Char">
    <w:name w:val="Corpo de texto 2 Char"/>
    <w:basedOn w:val="Fontepargpadro"/>
    <w:link w:val="Corpodetexto2"/>
    <w:rsid w:val="0072184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1841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 w:eastAsia="en-GB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1841"/>
    <w:rPr>
      <w:rFonts w:ascii="Times New Roman" w:eastAsia="Times New Roman" w:hAnsi="Times New Roman" w:cs="Times New Roman"/>
      <w:sz w:val="18"/>
      <w:szCs w:val="18"/>
      <w:lang w:val="en-US" w:eastAsia="en-GB"/>
    </w:rPr>
  </w:style>
  <w:style w:type="character" w:styleId="HiperlinkVisitado">
    <w:name w:val="FollowedHyperlink"/>
    <w:basedOn w:val="Fontepargpadro"/>
    <w:uiPriority w:val="99"/>
    <w:semiHidden/>
    <w:unhideWhenUsed/>
    <w:rsid w:val="00721841"/>
    <w:rPr>
      <w:color w:val="800080"/>
      <w:u w:val="single"/>
    </w:rPr>
  </w:style>
  <w:style w:type="paragraph" w:customStyle="1" w:styleId="msonormal0">
    <w:name w:val="msonormal"/>
    <w:basedOn w:val="Normal"/>
    <w:rsid w:val="00721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font5">
    <w:name w:val="font5"/>
    <w:basedOn w:val="Normal"/>
    <w:rsid w:val="00721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lang w:eastAsia="pt-BR"/>
    </w:rPr>
  </w:style>
  <w:style w:type="paragraph" w:customStyle="1" w:styleId="font6">
    <w:name w:val="font6"/>
    <w:basedOn w:val="Normal"/>
    <w:rsid w:val="00721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lang w:eastAsia="pt-BR"/>
    </w:rPr>
  </w:style>
  <w:style w:type="paragraph" w:customStyle="1" w:styleId="font7">
    <w:name w:val="font7"/>
    <w:basedOn w:val="Normal"/>
    <w:rsid w:val="00721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pt-BR"/>
    </w:rPr>
  </w:style>
  <w:style w:type="paragraph" w:customStyle="1" w:styleId="xl63">
    <w:name w:val="xl63"/>
    <w:basedOn w:val="Normal"/>
    <w:rsid w:val="00721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4">
    <w:name w:val="xl64"/>
    <w:basedOn w:val="Normal"/>
    <w:rsid w:val="00721841"/>
    <w:pPr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rsid w:val="00721841"/>
    <w:pPr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pt-BR"/>
    </w:rPr>
  </w:style>
  <w:style w:type="paragraph" w:customStyle="1" w:styleId="xl66">
    <w:name w:val="xl66"/>
    <w:basedOn w:val="Normal"/>
    <w:rsid w:val="00721841"/>
    <w:pPr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pt-BR"/>
    </w:rPr>
  </w:style>
  <w:style w:type="paragraph" w:customStyle="1" w:styleId="xl67">
    <w:name w:val="xl67"/>
    <w:basedOn w:val="Normal"/>
    <w:rsid w:val="00721841"/>
    <w:pPr>
      <w:pBdr>
        <w:top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pt-BR"/>
    </w:rPr>
  </w:style>
  <w:style w:type="paragraph" w:customStyle="1" w:styleId="xl68">
    <w:name w:val="xl68"/>
    <w:basedOn w:val="Normal"/>
    <w:rsid w:val="00721841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paragraph" w:customStyle="1" w:styleId="xl69">
    <w:name w:val="xl69"/>
    <w:basedOn w:val="Normal"/>
    <w:rsid w:val="00721841"/>
    <w:pPr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paragraph" w:customStyle="1" w:styleId="xl70">
    <w:name w:val="xl70"/>
    <w:basedOn w:val="Normal"/>
    <w:rsid w:val="00721841"/>
    <w:pP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pt-BR"/>
    </w:rPr>
  </w:style>
  <w:style w:type="paragraph" w:customStyle="1" w:styleId="xl71">
    <w:name w:val="xl71"/>
    <w:basedOn w:val="Normal"/>
    <w:rsid w:val="00721841"/>
    <w:pP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paragraph" w:customStyle="1" w:styleId="xl72">
    <w:name w:val="xl72"/>
    <w:basedOn w:val="Normal"/>
    <w:rsid w:val="00721841"/>
    <w:pPr>
      <w:pBdr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pt-BR"/>
    </w:rPr>
  </w:style>
  <w:style w:type="paragraph" w:customStyle="1" w:styleId="xl73">
    <w:name w:val="xl73"/>
    <w:basedOn w:val="Normal"/>
    <w:rsid w:val="00721841"/>
    <w:pPr>
      <w:pBdr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paragraph" w:customStyle="1" w:styleId="xl74">
    <w:name w:val="xl74"/>
    <w:basedOn w:val="Normal"/>
    <w:rsid w:val="00721841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pt-BR"/>
    </w:rPr>
  </w:style>
  <w:style w:type="paragraph" w:customStyle="1" w:styleId="xl75">
    <w:name w:val="xl75"/>
    <w:basedOn w:val="Normal"/>
    <w:rsid w:val="00721841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paragraph" w:styleId="Pr-formataoHTML">
    <w:name w:val="HTML Preformatted"/>
    <w:basedOn w:val="Normal"/>
    <w:link w:val="Pr-formataoHTMLChar"/>
    <w:uiPriority w:val="99"/>
    <w:unhideWhenUsed/>
    <w:rsid w:val="00721841"/>
    <w:pPr>
      <w:spacing w:after="0" w:line="240" w:lineRule="auto"/>
    </w:pPr>
    <w:rPr>
      <w:rFonts w:ascii="Consolas" w:eastAsia="Times New Roman" w:hAnsi="Consolas" w:cs="Times New Roman"/>
      <w:sz w:val="20"/>
      <w:szCs w:val="20"/>
      <w:lang w:val="en-US" w:eastAsia="en-GB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721841"/>
    <w:rPr>
      <w:rFonts w:ascii="Consolas" w:eastAsia="Times New Roman" w:hAnsi="Consolas" w:cs="Times New Roman"/>
      <w:sz w:val="20"/>
      <w:szCs w:val="20"/>
      <w:lang w:val="en-US" w:eastAsia="en-GB"/>
    </w:rPr>
  </w:style>
  <w:style w:type="paragraph" w:styleId="Subttulo">
    <w:name w:val="Subtitle"/>
    <w:basedOn w:val="Normal"/>
    <w:next w:val="Normal"/>
    <w:link w:val="SubttuloChar"/>
    <w:uiPriority w:val="11"/>
    <w:qFormat/>
    <w:rsid w:val="00721841"/>
    <w:pPr>
      <w:keepNext/>
      <w:keepLine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  <w:lang w:val="en-US" w:eastAsia="en-GB"/>
    </w:rPr>
  </w:style>
  <w:style w:type="character" w:customStyle="1" w:styleId="SubttuloChar">
    <w:name w:val="Subtítulo Char"/>
    <w:basedOn w:val="Fontepargpadro"/>
    <w:link w:val="Subttulo"/>
    <w:uiPriority w:val="11"/>
    <w:rsid w:val="00721841"/>
    <w:rPr>
      <w:rFonts w:ascii="Georgia" w:eastAsia="Georgia" w:hAnsi="Georgia" w:cs="Georgia"/>
      <w:i/>
      <w:color w:val="666666"/>
      <w:sz w:val="48"/>
      <w:szCs w:val="48"/>
      <w:lang w:val="en-US" w:eastAsia="en-GB"/>
    </w:rPr>
  </w:style>
  <w:style w:type="table" w:customStyle="1" w:styleId="8">
    <w:name w:val="8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rsid w:val="007218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character" w:customStyle="1" w:styleId="a">
    <w:name w:val="_"/>
    <w:basedOn w:val="Fontepargpadro"/>
    <w:rsid w:val="00721841"/>
  </w:style>
  <w:style w:type="character" w:customStyle="1" w:styleId="r-search-result">
    <w:name w:val="r-search-result"/>
    <w:basedOn w:val="Fontepargpadro"/>
    <w:rsid w:val="00721841"/>
  </w:style>
  <w:style w:type="character" w:customStyle="1" w:styleId="ff2">
    <w:name w:val="ff2"/>
    <w:basedOn w:val="Fontepargpadro"/>
    <w:rsid w:val="00721841"/>
  </w:style>
  <w:style w:type="character" w:customStyle="1" w:styleId="ls4">
    <w:name w:val="ls4"/>
    <w:basedOn w:val="Fontepargpadro"/>
    <w:rsid w:val="00721841"/>
  </w:style>
  <w:style w:type="character" w:customStyle="1" w:styleId="anchor-text">
    <w:name w:val="anchor-text"/>
    <w:basedOn w:val="Fontepargpadro"/>
    <w:rsid w:val="00721841"/>
  </w:style>
  <w:style w:type="table" w:customStyle="1" w:styleId="41">
    <w:name w:val="41"/>
    <w:basedOn w:val="Tabelanormal"/>
    <w:rsid w:val="005B09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9</Words>
  <Characters>5130</Characters>
  <Application>Microsoft Office Word</Application>
  <DocSecurity>0</DocSecurity>
  <Lines>42</Lines>
  <Paragraphs>12</Paragraphs>
  <ScaleCrop>false</ScaleCrop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 Huszar</dc:creator>
  <cp:keywords/>
  <dc:description/>
  <cp:lastModifiedBy>Rayanne Setubal</cp:lastModifiedBy>
  <cp:revision>3</cp:revision>
  <dcterms:created xsi:type="dcterms:W3CDTF">2022-05-17T05:57:00Z</dcterms:created>
  <dcterms:modified xsi:type="dcterms:W3CDTF">2022-05-21T13:55:00Z</dcterms:modified>
</cp:coreProperties>
</file>